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34903" w14:textId="49C09E5D" w:rsidR="00F91BC8" w:rsidRDefault="0071410F">
      <w:r>
        <w:rPr>
          <w:noProof/>
        </w:rPr>
        <w:drawing>
          <wp:anchor distT="0" distB="0" distL="114300" distR="114300" simplePos="0" relativeHeight="251661311" behindDoc="0" locked="0" layoutInCell="1" allowOverlap="1" wp14:anchorId="47290CA8" wp14:editId="6B16B020">
            <wp:simplePos x="0" y="0"/>
            <wp:positionH relativeFrom="page">
              <wp:align>right</wp:align>
            </wp:positionH>
            <wp:positionV relativeFrom="paragraph">
              <wp:posOffset>-451104</wp:posOffset>
            </wp:positionV>
            <wp:extent cx="7561135" cy="2386965"/>
            <wp:effectExtent l="0" t="0" r="1905" b="0"/>
            <wp:wrapNone/>
            <wp:docPr id="1" name="Picture 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1135" cy="2386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335578202"/>
        <w:docPartObj>
          <w:docPartGallery w:val="Cover Pages"/>
          <w:docPartUnique/>
        </w:docPartObj>
      </w:sdtPr>
      <w:sdtContent>
        <w:p w14:paraId="6BF497E8" w14:textId="15D0F355" w:rsidR="00784BB8" w:rsidRDefault="00AC6127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2336" behindDoc="0" locked="0" layoutInCell="1" allowOverlap="1" wp14:anchorId="1AF472EA" wp14:editId="115E17A3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08388</wp:posOffset>
                    </wp:positionV>
                    <wp:extent cx="4288221" cy="1404620"/>
                    <wp:effectExtent l="0" t="0" r="0" b="0"/>
                    <wp:wrapNone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288221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B4ACFC" w14:textId="1FD33324" w:rsidR="00784BB8" w:rsidRPr="00F91BC8" w:rsidRDefault="00784BB8" w:rsidP="00784BB8">
                                <w:pPr>
                                  <w:rPr>
                                    <w:b/>
                                    <w:bCs/>
                                    <w:sz w:val="52"/>
                                    <w:szCs w:val="52"/>
                                  </w:rPr>
                                </w:pPr>
                                <w:r w:rsidRPr="00F91BC8">
                                  <w:rPr>
                                    <w:b/>
                                    <w:bCs/>
                                    <w:sz w:val="52"/>
                                    <w:szCs w:val="52"/>
                                  </w:rPr>
                                  <w:t>FIRE MAINTENANCE REPOR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w14:anchorId="1AF472E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286.45pt;margin-top:8.55pt;width:337.65pt;height:110.6pt;z-index:25166233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" stroked="f">
                    <v:textbox style="mso-fit-shape-to-text:t">
                      <w:txbxContent>
                        <w:p w14:paraId="1FB4ACFC" w14:textId="1FD33324" w:rsidR="00784BB8" w:rsidRPr="00F91BC8" w:rsidRDefault="00784BB8" w:rsidP="00784BB8">
                          <w:pPr>
                            <w:rPr>
                              <w:b/>
                              <w:bCs/>
                              <w:sz w:val="52"/>
                              <w:szCs w:val="52"/>
                            </w:rPr>
                          </w:pPr>
                          <w:r w:rsidRPr="00F91BC8">
                            <w:rPr>
                              <w:b/>
                              <w:bCs/>
                              <w:sz w:val="52"/>
                              <w:szCs w:val="52"/>
                            </w:rPr>
                            <w:t>FIRE MAINTENANCE REPORT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4148CDDA" w14:textId="120739D0" w:rsidR="00BC2390" w:rsidRDefault="00000000"/>
      </w:sdtContent>
    </w:sdt>
    <w:tbl>
      <w:tblPr>
        <w:tblStyle w:val="TableGrid"/>
        <w:tblpPr w:leftFromText="180" w:rightFromText="180" w:vertAnchor="page" w:horzAnchor="margin" w:tblpXSpec="center" w:tblpY="4013"/>
        <w:tblW w:w="10768" w:type="dxa"/>
        <w:tblLayout w:type="fixed"/>
        <w:tblLook w:val="04A0" w:firstRow="1" w:lastRow="0" w:firstColumn="1" w:lastColumn="0" w:noHBand="0" w:noVBand="1"/>
      </w:tblPr>
      <w:tblGrid>
        <w:gridCol w:w="2122"/>
        <w:gridCol w:w="850"/>
        <w:gridCol w:w="617"/>
        <w:gridCol w:w="234"/>
        <w:gridCol w:w="708"/>
        <w:gridCol w:w="1843"/>
        <w:gridCol w:w="804"/>
        <w:gridCol w:w="47"/>
        <w:gridCol w:w="850"/>
        <w:gridCol w:w="2693"/>
      </w:tblGrid>
      <w:tr w:rsidR="00C6710B" w14:paraId="3CEE990F" w14:textId="77777777" w:rsidTr="00C6710B">
        <w:tc>
          <w:tcPr>
            <w:tcW w:w="2122" w:type="dxa"/>
            <w:shd w:val="clear" w:color="auto" w:fill="1B4997"/>
            <w:vAlign w:val="center"/>
          </w:tcPr>
          <w:p w14:paraId="3EF6CD9F" w14:textId="77777777" w:rsidR="004E1888" w:rsidRPr="00876833" w:rsidRDefault="004E1888" w:rsidP="00C6710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76833">
              <w:rPr>
                <w:b/>
                <w:color w:val="FFFFFF" w:themeColor="background1"/>
                <w:sz w:val="20"/>
                <w:szCs w:val="20"/>
              </w:rPr>
              <w:t>Equipment Type</w:t>
            </w:r>
          </w:p>
        </w:tc>
        <w:tc>
          <w:tcPr>
            <w:tcW w:w="850" w:type="dxa"/>
            <w:shd w:val="clear" w:color="auto" w:fill="1B4997"/>
            <w:vAlign w:val="center"/>
          </w:tcPr>
          <w:p w14:paraId="1D3B1CDD" w14:textId="20135D59" w:rsidR="004E1888" w:rsidRPr="00876833" w:rsidRDefault="00AC7AFC" w:rsidP="00C6710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Size</w:t>
            </w:r>
          </w:p>
        </w:tc>
        <w:tc>
          <w:tcPr>
            <w:tcW w:w="851" w:type="dxa"/>
            <w:gridSpan w:val="2"/>
            <w:shd w:val="clear" w:color="auto" w:fill="1B4997"/>
            <w:vAlign w:val="center"/>
          </w:tcPr>
          <w:p w14:paraId="7FCF046D" w14:textId="21F0E1A6" w:rsidR="004E1888" w:rsidRPr="00876833" w:rsidRDefault="00876833" w:rsidP="00C6710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76833">
              <w:rPr>
                <w:b/>
                <w:color w:val="FFFFFF" w:themeColor="background1"/>
                <w:sz w:val="20"/>
                <w:szCs w:val="20"/>
              </w:rPr>
              <w:t>Weight</w:t>
            </w:r>
          </w:p>
        </w:tc>
        <w:tc>
          <w:tcPr>
            <w:tcW w:w="708" w:type="dxa"/>
            <w:shd w:val="clear" w:color="auto" w:fill="1B4997"/>
            <w:vAlign w:val="center"/>
          </w:tcPr>
          <w:p w14:paraId="43E9C800" w14:textId="77777777" w:rsidR="004E1888" w:rsidRPr="00876833" w:rsidRDefault="004E1888" w:rsidP="00C6710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76833">
              <w:rPr>
                <w:b/>
                <w:color w:val="FFFFFF" w:themeColor="background1"/>
                <w:sz w:val="20"/>
                <w:szCs w:val="20"/>
              </w:rPr>
              <w:t>Pass</w:t>
            </w:r>
          </w:p>
        </w:tc>
        <w:tc>
          <w:tcPr>
            <w:tcW w:w="1843" w:type="dxa"/>
            <w:shd w:val="clear" w:color="auto" w:fill="1B4997"/>
            <w:vAlign w:val="center"/>
          </w:tcPr>
          <w:p w14:paraId="7AAA9252" w14:textId="77777777" w:rsidR="004E1888" w:rsidRPr="00876833" w:rsidRDefault="004E1888" w:rsidP="00C6710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76833">
              <w:rPr>
                <w:b/>
                <w:color w:val="FFFFFF" w:themeColor="background1"/>
                <w:sz w:val="20"/>
                <w:szCs w:val="20"/>
              </w:rPr>
              <w:t>Location</w:t>
            </w:r>
          </w:p>
        </w:tc>
        <w:tc>
          <w:tcPr>
            <w:tcW w:w="851" w:type="dxa"/>
            <w:gridSpan w:val="2"/>
            <w:shd w:val="clear" w:color="auto" w:fill="1B4997"/>
            <w:vAlign w:val="center"/>
          </w:tcPr>
          <w:p w14:paraId="7CBC4A52" w14:textId="66392406" w:rsidR="004E1888" w:rsidRPr="00876833" w:rsidRDefault="004E1888" w:rsidP="00C6710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76833">
              <w:rPr>
                <w:b/>
                <w:color w:val="FFFFFF" w:themeColor="background1"/>
                <w:sz w:val="20"/>
                <w:szCs w:val="20"/>
              </w:rPr>
              <w:t>Test Done</w:t>
            </w:r>
          </w:p>
        </w:tc>
        <w:tc>
          <w:tcPr>
            <w:tcW w:w="850" w:type="dxa"/>
            <w:shd w:val="clear" w:color="auto" w:fill="1B4997"/>
            <w:vAlign w:val="center"/>
          </w:tcPr>
          <w:p w14:paraId="5E7C39C7" w14:textId="77777777" w:rsidR="004E1888" w:rsidRPr="00876833" w:rsidRDefault="004E1888" w:rsidP="00C6710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76833">
              <w:rPr>
                <w:b/>
                <w:color w:val="FFFFFF" w:themeColor="background1"/>
                <w:sz w:val="20"/>
                <w:szCs w:val="20"/>
              </w:rPr>
              <w:t>Next Test</w:t>
            </w:r>
          </w:p>
        </w:tc>
        <w:tc>
          <w:tcPr>
            <w:tcW w:w="2693" w:type="dxa"/>
            <w:shd w:val="clear" w:color="auto" w:fill="1B4997"/>
            <w:vAlign w:val="center"/>
          </w:tcPr>
          <w:p w14:paraId="5EC16939" w14:textId="0EA65F5F" w:rsidR="004E1888" w:rsidRPr="00876833" w:rsidRDefault="004E1888" w:rsidP="00C6710B">
            <w:pPr>
              <w:jc w:val="center"/>
              <w:rPr>
                <w:b/>
                <w:color w:val="FFFFFF" w:themeColor="background1"/>
                <w:sz w:val="20"/>
                <w:szCs w:val="20"/>
              </w:rPr>
            </w:pPr>
            <w:r w:rsidRPr="00876833">
              <w:rPr>
                <w:b/>
                <w:color w:val="FFFFFF" w:themeColor="background1"/>
                <w:sz w:val="20"/>
                <w:szCs w:val="20"/>
              </w:rPr>
              <w:t>Comments</w:t>
            </w:r>
          </w:p>
        </w:tc>
      </w:tr>
      <w:tr w:rsidR="004E1888" w14:paraId="5A45830D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287296C3" w14:textId="4A030E97" w:rsidR="00E224B0" w:rsidRDefault="00E224B0" w:rsidP="00DD74E4"/>
        </w:tc>
        <w:tc>
          <w:tcPr>
            <w:tcW w:w="850" w:type="dxa"/>
            <w:vAlign w:val="center"/>
          </w:tcPr>
          <w:p w14:paraId="4F0E872A" w14:textId="0B6CC822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7B64254E" w14:textId="12B87400" w:rsidR="004E1888" w:rsidRDefault="004E1888" w:rsidP="00E902B7"/>
        </w:tc>
        <w:tc>
          <w:tcPr>
            <w:tcW w:w="708" w:type="dxa"/>
            <w:vAlign w:val="center"/>
          </w:tcPr>
          <w:p w14:paraId="4BF81360" w14:textId="2CCF5D6F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070C3567" w14:textId="1AA6E49F" w:rsidR="004E1888" w:rsidRDefault="004E1888" w:rsidP="00E902B7"/>
        </w:tc>
        <w:tc>
          <w:tcPr>
            <w:tcW w:w="851" w:type="dxa"/>
            <w:gridSpan w:val="2"/>
            <w:vAlign w:val="center"/>
          </w:tcPr>
          <w:p w14:paraId="7A6956A1" w14:textId="22D45D78" w:rsidR="00706F94" w:rsidRDefault="00706F94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362D50C1" w14:textId="174AA83E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037FD61B" w14:textId="77777777" w:rsidR="004E1888" w:rsidRDefault="004E1888" w:rsidP="00DD74E4"/>
        </w:tc>
      </w:tr>
      <w:tr w:rsidR="004E1888" w14:paraId="59021405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37C1813C" w14:textId="2AA2FE50" w:rsidR="004E1888" w:rsidRDefault="004E1888" w:rsidP="00DD74E4"/>
        </w:tc>
        <w:tc>
          <w:tcPr>
            <w:tcW w:w="850" w:type="dxa"/>
            <w:vAlign w:val="center"/>
          </w:tcPr>
          <w:p w14:paraId="1587A9C6" w14:textId="37BCCDB6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1088D5A4" w14:textId="25618257" w:rsidR="004E1888" w:rsidRDefault="004E1888" w:rsidP="00E902B7"/>
        </w:tc>
        <w:tc>
          <w:tcPr>
            <w:tcW w:w="708" w:type="dxa"/>
            <w:vAlign w:val="center"/>
          </w:tcPr>
          <w:p w14:paraId="6C78BDB5" w14:textId="2CFACE76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6F12AD61" w14:textId="0F9D6BF3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3A926058" w14:textId="48129511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1C86DE6C" w14:textId="3EC7EFE3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7D0F8F86" w14:textId="77777777" w:rsidR="004E1888" w:rsidRDefault="004E1888" w:rsidP="00DD74E4"/>
        </w:tc>
      </w:tr>
      <w:tr w:rsidR="004E1888" w14:paraId="37C0F90C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3FC6E5E6" w14:textId="0E173042" w:rsidR="004E1888" w:rsidRDefault="004E1888" w:rsidP="00DD74E4"/>
        </w:tc>
        <w:tc>
          <w:tcPr>
            <w:tcW w:w="850" w:type="dxa"/>
            <w:vAlign w:val="center"/>
          </w:tcPr>
          <w:p w14:paraId="4C6E797A" w14:textId="3A258AFA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45371DC1" w14:textId="2C982BF3" w:rsidR="004E1888" w:rsidRDefault="004E1888" w:rsidP="00E902B7"/>
        </w:tc>
        <w:tc>
          <w:tcPr>
            <w:tcW w:w="708" w:type="dxa"/>
            <w:vAlign w:val="center"/>
          </w:tcPr>
          <w:p w14:paraId="6E7D462F" w14:textId="44B9F50D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56FA6771" w14:textId="254307FF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5F5F4951" w14:textId="0BED8A2A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658C9E83" w14:textId="52A92A48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5EA9EB9E" w14:textId="3DAFF394" w:rsidR="004E1888" w:rsidRDefault="004E1888" w:rsidP="00DD74E4"/>
        </w:tc>
      </w:tr>
      <w:tr w:rsidR="004E1888" w14:paraId="2C84FD9D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011F0360" w14:textId="0D86F950" w:rsidR="004E1888" w:rsidRDefault="004E1888" w:rsidP="00DD74E4"/>
        </w:tc>
        <w:tc>
          <w:tcPr>
            <w:tcW w:w="850" w:type="dxa"/>
            <w:vAlign w:val="center"/>
          </w:tcPr>
          <w:p w14:paraId="1DD12E54" w14:textId="4BF2D0B5" w:rsidR="004E1888" w:rsidRDefault="004E1888" w:rsidP="00E902B7"/>
        </w:tc>
        <w:tc>
          <w:tcPr>
            <w:tcW w:w="851" w:type="dxa"/>
            <w:gridSpan w:val="2"/>
            <w:vAlign w:val="center"/>
          </w:tcPr>
          <w:p w14:paraId="7CEB05AF" w14:textId="15222572" w:rsidR="004E1888" w:rsidRDefault="004E1888" w:rsidP="00E902B7"/>
        </w:tc>
        <w:tc>
          <w:tcPr>
            <w:tcW w:w="708" w:type="dxa"/>
            <w:vAlign w:val="center"/>
          </w:tcPr>
          <w:p w14:paraId="5F46069E" w14:textId="5E7189A2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1C78BD2F" w14:textId="17967664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5EFE691F" w14:textId="32DA30B2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6113BB2D" w14:textId="77AD692F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4D00A349" w14:textId="77777777" w:rsidR="004E1888" w:rsidRDefault="004E1888" w:rsidP="00DD74E4"/>
        </w:tc>
      </w:tr>
      <w:tr w:rsidR="004E1888" w14:paraId="72E4AED3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05023E90" w14:textId="29CBE117" w:rsidR="004E1888" w:rsidRDefault="004E1888" w:rsidP="00DD74E4"/>
        </w:tc>
        <w:tc>
          <w:tcPr>
            <w:tcW w:w="850" w:type="dxa"/>
            <w:vAlign w:val="center"/>
          </w:tcPr>
          <w:p w14:paraId="4226DB93" w14:textId="1BF0D4E0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67C27842" w14:textId="2D6ED923" w:rsidR="004E1888" w:rsidRDefault="004E1888" w:rsidP="00E902B7"/>
        </w:tc>
        <w:tc>
          <w:tcPr>
            <w:tcW w:w="708" w:type="dxa"/>
            <w:vAlign w:val="center"/>
          </w:tcPr>
          <w:p w14:paraId="2A8C5E5C" w14:textId="5EFB0166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660CB5DA" w14:textId="02488903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10A96283" w14:textId="778AE26B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4D34E7CC" w14:textId="15625040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01AD5D65" w14:textId="209D7147" w:rsidR="004E1888" w:rsidRDefault="004E1888" w:rsidP="00DD74E4"/>
        </w:tc>
      </w:tr>
      <w:tr w:rsidR="004E1888" w14:paraId="1A98E36E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4A13CB44" w14:textId="7F744018" w:rsidR="004E1888" w:rsidRDefault="004E1888" w:rsidP="00DD74E4"/>
        </w:tc>
        <w:tc>
          <w:tcPr>
            <w:tcW w:w="850" w:type="dxa"/>
            <w:vAlign w:val="center"/>
          </w:tcPr>
          <w:p w14:paraId="7469CEC9" w14:textId="3298B7D7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1A2EE21E" w14:textId="7411C6FC" w:rsidR="004E1888" w:rsidRDefault="004E1888" w:rsidP="00E902B7"/>
        </w:tc>
        <w:tc>
          <w:tcPr>
            <w:tcW w:w="708" w:type="dxa"/>
            <w:vAlign w:val="center"/>
          </w:tcPr>
          <w:p w14:paraId="13A55E5C" w14:textId="6DBF4D07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4A21B182" w14:textId="33BCF1C9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09A3AA03" w14:textId="261D2732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66BDEA23" w14:textId="1FE45374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1ECC31A2" w14:textId="77777777" w:rsidR="004E1888" w:rsidRDefault="004E1888" w:rsidP="00DD74E4"/>
        </w:tc>
      </w:tr>
      <w:tr w:rsidR="004E1888" w14:paraId="2EF25F2D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7659A2B0" w14:textId="11F502AC" w:rsidR="004E1888" w:rsidRDefault="004E1888" w:rsidP="00DD74E4"/>
        </w:tc>
        <w:tc>
          <w:tcPr>
            <w:tcW w:w="850" w:type="dxa"/>
            <w:vAlign w:val="center"/>
          </w:tcPr>
          <w:p w14:paraId="67C32ED3" w14:textId="50BD6214" w:rsidR="004E1888" w:rsidRDefault="004E1888" w:rsidP="00E902B7"/>
        </w:tc>
        <w:tc>
          <w:tcPr>
            <w:tcW w:w="851" w:type="dxa"/>
            <w:gridSpan w:val="2"/>
            <w:vAlign w:val="center"/>
          </w:tcPr>
          <w:p w14:paraId="45E83C47" w14:textId="349A812A" w:rsidR="004E1888" w:rsidRDefault="004E1888" w:rsidP="00E902B7"/>
        </w:tc>
        <w:tc>
          <w:tcPr>
            <w:tcW w:w="708" w:type="dxa"/>
            <w:vAlign w:val="center"/>
          </w:tcPr>
          <w:p w14:paraId="795D51A5" w14:textId="54A58A81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0C122FB0" w14:textId="7294809D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30BC3972" w14:textId="47757A9C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3FF4A155" w14:textId="121738A2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6DE0855" w14:textId="77777777" w:rsidR="004E1888" w:rsidRDefault="004E1888" w:rsidP="00DD74E4"/>
        </w:tc>
      </w:tr>
      <w:tr w:rsidR="004E1888" w14:paraId="041676A8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233A00F7" w14:textId="0F2823E0" w:rsidR="004E1888" w:rsidRDefault="004E1888" w:rsidP="00DD74E4"/>
        </w:tc>
        <w:tc>
          <w:tcPr>
            <w:tcW w:w="850" w:type="dxa"/>
            <w:vAlign w:val="center"/>
          </w:tcPr>
          <w:p w14:paraId="0343BF61" w14:textId="0F44166A" w:rsidR="004E1888" w:rsidRDefault="004E1888" w:rsidP="00E902B7"/>
        </w:tc>
        <w:tc>
          <w:tcPr>
            <w:tcW w:w="851" w:type="dxa"/>
            <w:gridSpan w:val="2"/>
            <w:vAlign w:val="center"/>
          </w:tcPr>
          <w:p w14:paraId="59118FD4" w14:textId="643DDD5E" w:rsidR="004E1888" w:rsidRDefault="004E1888" w:rsidP="00E902B7"/>
        </w:tc>
        <w:tc>
          <w:tcPr>
            <w:tcW w:w="708" w:type="dxa"/>
            <w:vAlign w:val="center"/>
          </w:tcPr>
          <w:p w14:paraId="11C79C93" w14:textId="10E24CB6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31CE74BE" w14:textId="7A9A96A1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58615F7C" w14:textId="00ED9D86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2A98F64F" w14:textId="369BCD14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492DFB82" w14:textId="41348C12" w:rsidR="004E1888" w:rsidRDefault="004E1888" w:rsidP="00DD74E4"/>
        </w:tc>
      </w:tr>
      <w:tr w:rsidR="004E1888" w14:paraId="3B9C5F41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6CD2C8FF" w14:textId="4ED2FC5C" w:rsidR="004E1888" w:rsidRDefault="004E1888" w:rsidP="00DD74E4"/>
        </w:tc>
        <w:tc>
          <w:tcPr>
            <w:tcW w:w="850" w:type="dxa"/>
            <w:vAlign w:val="center"/>
          </w:tcPr>
          <w:p w14:paraId="6D75C0CA" w14:textId="38ADD0C2" w:rsidR="004E1888" w:rsidRDefault="004E1888" w:rsidP="00E902B7"/>
        </w:tc>
        <w:tc>
          <w:tcPr>
            <w:tcW w:w="851" w:type="dxa"/>
            <w:gridSpan w:val="2"/>
            <w:vAlign w:val="center"/>
          </w:tcPr>
          <w:p w14:paraId="597203C9" w14:textId="2F6948DD" w:rsidR="004E1888" w:rsidRDefault="004E1888" w:rsidP="00E902B7"/>
        </w:tc>
        <w:tc>
          <w:tcPr>
            <w:tcW w:w="708" w:type="dxa"/>
            <w:vAlign w:val="center"/>
          </w:tcPr>
          <w:p w14:paraId="06082059" w14:textId="7A00EF1E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00CDA025" w14:textId="1791A703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6B856C8D" w14:textId="36C0D1E8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78A25781" w14:textId="796519CD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0703E607" w14:textId="74C136B3" w:rsidR="004E1888" w:rsidRDefault="004E1888" w:rsidP="00DD74E4"/>
        </w:tc>
      </w:tr>
      <w:tr w:rsidR="004E1888" w14:paraId="0DAF1D87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78FF09BD" w14:textId="26456225" w:rsidR="004E1888" w:rsidRDefault="004E1888" w:rsidP="00DD74E4"/>
        </w:tc>
        <w:tc>
          <w:tcPr>
            <w:tcW w:w="850" w:type="dxa"/>
            <w:vAlign w:val="center"/>
          </w:tcPr>
          <w:p w14:paraId="6B25A2A6" w14:textId="62AE80D9" w:rsidR="004E1888" w:rsidRDefault="004E1888" w:rsidP="00E902B7"/>
        </w:tc>
        <w:tc>
          <w:tcPr>
            <w:tcW w:w="851" w:type="dxa"/>
            <w:gridSpan w:val="2"/>
            <w:vAlign w:val="center"/>
          </w:tcPr>
          <w:p w14:paraId="1DDDB869" w14:textId="0170813F" w:rsidR="004E1888" w:rsidRDefault="004E1888" w:rsidP="00E902B7"/>
        </w:tc>
        <w:tc>
          <w:tcPr>
            <w:tcW w:w="708" w:type="dxa"/>
            <w:vAlign w:val="center"/>
          </w:tcPr>
          <w:p w14:paraId="5DF86298" w14:textId="70FB7694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1CEB41E1" w14:textId="49C0CFC4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084B145B" w14:textId="1E417BEA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4358A2B4" w14:textId="265080AC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A669D58" w14:textId="5C945008" w:rsidR="004E1888" w:rsidRDefault="004E1888" w:rsidP="00DD74E4"/>
        </w:tc>
      </w:tr>
      <w:tr w:rsidR="004E1888" w14:paraId="5234C162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120C6E61" w14:textId="3ECBA9FF" w:rsidR="004E1888" w:rsidRDefault="004E1888" w:rsidP="00DD74E4"/>
        </w:tc>
        <w:tc>
          <w:tcPr>
            <w:tcW w:w="850" w:type="dxa"/>
            <w:vAlign w:val="center"/>
          </w:tcPr>
          <w:p w14:paraId="01F34AC5" w14:textId="0A001360" w:rsidR="004E1888" w:rsidRDefault="004E1888" w:rsidP="00E902B7"/>
        </w:tc>
        <w:tc>
          <w:tcPr>
            <w:tcW w:w="851" w:type="dxa"/>
            <w:gridSpan w:val="2"/>
            <w:vAlign w:val="center"/>
          </w:tcPr>
          <w:p w14:paraId="6D881EA3" w14:textId="5FFCA87D" w:rsidR="004E1888" w:rsidRDefault="004E1888" w:rsidP="00E902B7"/>
        </w:tc>
        <w:tc>
          <w:tcPr>
            <w:tcW w:w="708" w:type="dxa"/>
            <w:vAlign w:val="center"/>
          </w:tcPr>
          <w:p w14:paraId="1A0C4077" w14:textId="2E724630" w:rsidR="004E1888" w:rsidRDefault="004E1888" w:rsidP="006C7A45"/>
        </w:tc>
        <w:tc>
          <w:tcPr>
            <w:tcW w:w="1843" w:type="dxa"/>
            <w:vAlign w:val="center"/>
          </w:tcPr>
          <w:p w14:paraId="6311D957" w14:textId="04EF7C75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3ECBBCB7" w14:textId="513B7BA6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291397B7" w14:textId="64943F62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6FB01C26" w14:textId="6C504BB2" w:rsidR="004E1888" w:rsidRDefault="004E1888" w:rsidP="00DD74E4"/>
        </w:tc>
      </w:tr>
      <w:tr w:rsidR="004E1888" w14:paraId="49B7B3D8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4CEBB5E0" w14:textId="630E8330" w:rsidR="004E1888" w:rsidRDefault="004E1888" w:rsidP="00DD74E4"/>
        </w:tc>
        <w:tc>
          <w:tcPr>
            <w:tcW w:w="850" w:type="dxa"/>
            <w:vAlign w:val="center"/>
          </w:tcPr>
          <w:p w14:paraId="09AD3416" w14:textId="692096B5" w:rsidR="004E1888" w:rsidRDefault="004E1888" w:rsidP="00E902B7"/>
        </w:tc>
        <w:tc>
          <w:tcPr>
            <w:tcW w:w="851" w:type="dxa"/>
            <w:gridSpan w:val="2"/>
            <w:vAlign w:val="center"/>
          </w:tcPr>
          <w:p w14:paraId="54B3DE12" w14:textId="7C52FE1B" w:rsidR="004E1888" w:rsidRDefault="004E1888" w:rsidP="00E902B7"/>
        </w:tc>
        <w:tc>
          <w:tcPr>
            <w:tcW w:w="708" w:type="dxa"/>
            <w:vAlign w:val="center"/>
          </w:tcPr>
          <w:p w14:paraId="135B4D95" w14:textId="74745874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30BBF5F7" w14:textId="5E9C8C38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35D7DE58" w14:textId="72037F9F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3579B91A" w14:textId="7D55EDE4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19BED9D6" w14:textId="77E7F7CC" w:rsidR="004E1888" w:rsidRDefault="004E1888" w:rsidP="00DD74E4"/>
        </w:tc>
      </w:tr>
      <w:tr w:rsidR="004E1888" w14:paraId="5A610C9C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277B3BCA" w14:textId="29BD6D15" w:rsidR="004E1888" w:rsidRDefault="004E1888" w:rsidP="00DD74E4"/>
        </w:tc>
        <w:tc>
          <w:tcPr>
            <w:tcW w:w="850" w:type="dxa"/>
            <w:vAlign w:val="center"/>
          </w:tcPr>
          <w:p w14:paraId="3DB17173" w14:textId="5A3B5D03" w:rsidR="004E1888" w:rsidRDefault="004E1888" w:rsidP="00E902B7"/>
        </w:tc>
        <w:tc>
          <w:tcPr>
            <w:tcW w:w="851" w:type="dxa"/>
            <w:gridSpan w:val="2"/>
            <w:vAlign w:val="center"/>
          </w:tcPr>
          <w:p w14:paraId="5B5A240A" w14:textId="32059160" w:rsidR="004E1888" w:rsidRDefault="004E1888" w:rsidP="00E902B7"/>
        </w:tc>
        <w:tc>
          <w:tcPr>
            <w:tcW w:w="708" w:type="dxa"/>
            <w:vAlign w:val="center"/>
          </w:tcPr>
          <w:p w14:paraId="2C25769D" w14:textId="2624FEA8" w:rsidR="004E1888" w:rsidRDefault="004E1888" w:rsidP="00706F94">
            <w:pPr>
              <w:jc w:val="center"/>
            </w:pPr>
          </w:p>
        </w:tc>
        <w:tc>
          <w:tcPr>
            <w:tcW w:w="1843" w:type="dxa"/>
            <w:vAlign w:val="center"/>
          </w:tcPr>
          <w:p w14:paraId="34443CDA" w14:textId="36BC2E7D" w:rsidR="004E1888" w:rsidRDefault="004E1888" w:rsidP="00706F94">
            <w:pPr>
              <w:jc w:val="center"/>
            </w:pPr>
          </w:p>
        </w:tc>
        <w:tc>
          <w:tcPr>
            <w:tcW w:w="851" w:type="dxa"/>
            <w:gridSpan w:val="2"/>
            <w:vAlign w:val="center"/>
          </w:tcPr>
          <w:p w14:paraId="38DF4C8A" w14:textId="0B43DB52" w:rsidR="004E1888" w:rsidRDefault="004E1888" w:rsidP="00706F94">
            <w:pPr>
              <w:jc w:val="center"/>
            </w:pPr>
          </w:p>
        </w:tc>
        <w:tc>
          <w:tcPr>
            <w:tcW w:w="850" w:type="dxa"/>
            <w:vAlign w:val="center"/>
          </w:tcPr>
          <w:p w14:paraId="69881FB3" w14:textId="45418346" w:rsidR="004E1888" w:rsidRDefault="004E1888" w:rsidP="00706F94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6350081" w14:textId="5F74E725" w:rsidR="004E1888" w:rsidRDefault="004E1888" w:rsidP="00DD74E4"/>
        </w:tc>
      </w:tr>
      <w:tr w:rsidR="004E1888" w14:paraId="64609641" w14:textId="77777777" w:rsidTr="00C6710B">
        <w:trPr>
          <w:trHeight w:val="547"/>
        </w:trPr>
        <w:tc>
          <w:tcPr>
            <w:tcW w:w="2122" w:type="dxa"/>
            <w:vAlign w:val="center"/>
          </w:tcPr>
          <w:p w14:paraId="582D9BE8" w14:textId="77777777" w:rsidR="004E1888" w:rsidRDefault="004E1888" w:rsidP="00DD74E4"/>
        </w:tc>
        <w:tc>
          <w:tcPr>
            <w:tcW w:w="850" w:type="dxa"/>
            <w:vAlign w:val="center"/>
          </w:tcPr>
          <w:p w14:paraId="68C2E7F3" w14:textId="77777777" w:rsidR="004E1888" w:rsidRDefault="004E1888" w:rsidP="00DD74E4"/>
        </w:tc>
        <w:tc>
          <w:tcPr>
            <w:tcW w:w="851" w:type="dxa"/>
            <w:gridSpan w:val="2"/>
            <w:vAlign w:val="center"/>
          </w:tcPr>
          <w:p w14:paraId="184938DC" w14:textId="77777777" w:rsidR="004E1888" w:rsidRDefault="004E1888" w:rsidP="00DD74E4"/>
        </w:tc>
        <w:tc>
          <w:tcPr>
            <w:tcW w:w="708" w:type="dxa"/>
            <w:vAlign w:val="center"/>
          </w:tcPr>
          <w:p w14:paraId="4C1712C2" w14:textId="77777777" w:rsidR="004E1888" w:rsidRDefault="004E1888" w:rsidP="00DD74E4"/>
        </w:tc>
        <w:tc>
          <w:tcPr>
            <w:tcW w:w="1843" w:type="dxa"/>
            <w:vAlign w:val="center"/>
          </w:tcPr>
          <w:p w14:paraId="2C377737" w14:textId="77777777" w:rsidR="004E1888" w:rsidRDefault="004E1888" w:rsidP="00DD74E4"/>
        </w:tc>
        <w:tc>
          <w:tcPr>
            <w:tcW w:w="851" w:type="dxa"/>
            <w:gridSpan w:val="2"/>
            <w:vAlign w:val="center"/>
          </w:tcPr>
          <w:p w14:paraId="66E5518B" w14:textId="77777777" w:rsidR="004E1888" w:rsidRDefault="004E1888" w:rsidP="00DD74E4"/>
        </w:tc>
        <w:tc>
          <w:tcPr>
            <w:tcW w:w="850" w:type="dxa"/>
            <w:vAlign w:val="center"/>
          </w:tcPr>
          <w:p w14:paraId="0676362A" w14:textId="77777777" w:rsidR="004E1888" w:rsidRDefault="004E1888" w:rsidP="00DD74E4"/>
        </w:tc>
        <w:tc>
          <w:tcPr>
            <w:tcW w:w="2693" w:type="dxa"/>
            <w:vAlign w:val="center"/>
          </w:tcPr>
          <w:p w14:paraId="0008959F" w14:textId="77777777" w:rsidR="004E1888" w:rsidRDefault="004E1888" w:rsidP="00DD74E4"/>
        </w:tc>
      </w:tr>
      <w:tr w:rsidR="004E1888" w14:paraId="51A8F05E" w14:textId="77777777" w:rsidTr="00C6710B">
        <w:trPr>
          <w:trHeight w:val="547"/>
        </w:trPr>
        <w:tc>
          <w:tcPr>
            <w:tcW w:w="2122" w:type="dxa"/>
            <w:tcBorders>
              <w:bottom w:val="single" w:sz="4" w:space="0" w:color="auto"/>
            </w:tcBorders>
            <w:vAlign w:val="center"/>
          </w:tcPr>
          <w:p w14:paraId="68711CDF" w14:textId="77777777" w:rsidR="004E1888" w:rsidRDefault="004E1888" w:rsidP="00DD74E4"/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66D75A5" w14:textId="77777777" w:rsidR="004E1888" w:rsidRDefault="004E1888" w:rsidP="00DD74E4"/>
        </w:tc>
        <w:tc>
          <w:tcPr>
            <w:tcW w:w="851" w:type="dxa"/>
            <w:gridSpan w:val="2"/>
            <w:tcBorders>
              <w:bottom w:val="single" w:sz="4" w:space="0" w:color="auto"/>
            </w:tcBorders>
            <w:vAlign w:val="center"/>
          </w:tcPr>
          <w:p w14:paraId="40472497" w14:textId="77777777" w:rsidR="004E1888" w:rsidRDefault="004E1888" w:rsidP="00DD74E4"/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0453930B" w14:textId="77777777" w:rsidR="004E1888" w:rsidRDefault="004E1888" w:rsidP="00DD74E4"/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153CCCD7" w14:textId="77777777" w:rsidR="004E1888" w:rsidRDefault="004E1888" w:rsidP="00DD74E4"/>
        </w:tc>
        <w:tc>
          <w:tcPr>
            <w:tcW w:w="851" w:type="dxa"/>
            <w:gridSpan w:val="2"/>
            <w:tcBorders>
              <w:bottom w:val="single" w:sz="4" w:space="0" w:color="auto"/>
            </w:tcBorders>
            <w:vAlign w:val="center"/>
          </w:tcPr>
          <w:p w14:paraId="588AFE4A" w14:textId="77777777" w:rsidR="004E1888" w:rsidRDefault="004E1888" w:rsidP="00DD74E4"/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74A40D6" w14:textId="77777777" w:rsidR="004E1888" w:rsidRDefault="004E1888" w:rsidP="00DD74E4"/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26A6376C" w14:textId="2827BB01" w:rsidR="004E1888" w:rsidRDefault="004E1888" w:rsidP="00DD74E4"/>
        </w:tc>
      </w:tr>
      <w:tr w:rsidR="004E1888" w14:paraId="075288ED" w14:textId="77777777" w:rsidTr="00C6710B">
        <w:trPr>
          <w:trHeight w:val="547"/>
        </w:trPr>
        <w:tc>
          <w:tcPr>
            <w:tcW w:w="2122" w:type="dxa"/>
            <w:tcBorders>
              <w:bottom w:val="single" w:sz="4" w:space="0" w:color="auto"/>
            </w:tcBorders>
            <w:vAlign w:val="center"/>
          </w:tcPr>
          <w:p w14:paraId="591A2096" w14:textId="77777777" w:rsidR="004E1888" w:rsidRDefault="004E1888" w:rsidP="00DD74E4"/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A60FD8C" w14:textId="77777777" w:rsidR="004E1888" w:rsidRDefault="004E1888" w:rsidP="00DD74E4"/>
        </w:tc>
        <w:tc>
          <w:tcPr>
            <w:tcW w:w="851" w:type="dxa"/>
            <w:gridSpan w:val="2"/>
            <w:tcBorders>
              <w:bottom w:val="single" w:sz="4" w:space="0" w:color="auto"/>
            </w:tcBorders>
            <w:vAlign w:val="center"/>
          </w:tcPr>
          <w:p w14:paraId="55EBC2A5" w14:textId="77777777" w:rsidR="004E1888" w:rsidRDefault="004E1888" w:rsidP="00DD74E4"/>
        </w:tc>
        <w:tc>
          <w:tcPr>
            <w:tcW w:w="708" w:type="dxa"/>
            <w:tcBorders>
              <w:bottom w:val="single" w:sz="4" w:space="0" w:color="auto"/>
            </w:tcBorders>
            <w:vAlign w:val="center"/>
          </w:tcPr>
          <w:p w14:paraId="5097052A" w14:textId="77777777" w:rsidR="004E1888" w:rsidRDefault="004E1888" w:rsidP="00DD74E4"/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4CADF233" w14:textId="77777777" w:rsidR="004E1888" w:rsidRDefault="004E1888" w:rsidP="00DD74E4"/>
        </w:tc>
        <w:tc>
          <w:tcPr>
            <w:tcW w:w="851" w:type="dxa"/>
            <w:gridSpan w:val="2"/>
            <w:tcBorders>
              <w:bottom w:val="single" w:sz="4" w:space="0" w:color="auto"/>
            </w:tcBorders>
            <w:vAlign w:val="center"/>
          </w:tcPr>
          <w:p w14:paraId="4831757B" w14:textId="77777777" w:rsidR="004E1888" w:rsidRDefault="004E1888" w:rsidP="00DD74E4"/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2C74B931" w14:textId="77777777" w:rsidR="004E1888" w:rsidRDefault="004E1888" w:rsidP="00DD74E4"/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14F1478C" w14:textId="64115D3E" w:rsidR="004E1888" w:rsidRDefault="004E1888" w:rsidP="00DD74E4"/>
        </w:tc>
      </w:tr>
      <w:tr w:rsidR="00C6710B" w14:paraId="08118F5C" w14:textId="77777777" w:rsidTr="00C6710B">
        <w:trPr>
          <w:trHeight w:val="547"/>
        </w:trPr>
        <w:tc>
          <w:tcPr>
            <w:tcW w:w="358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75AC32" w14:textId="1A9EF5C6" w:rsidR="00C6710B" w:rsidRDefault="00C6710B" w:rsidP="00C6710B">
            <w:pPr>
              <w:jc w:val="center"/>
            </w:pPr>
            <w:r>
              <w:t>Test 1 = 6 Monthly</w:t>
            </w:r>
          </w:p>
        </w:tc>
        <w:tc>
          <w:tcPr>
            <w:tcW w:w="358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5BA147" w14:textId="46834216" w:rsidR="00C6710B" w:rsidRDefault="00C6710B" w:rsidP="00C6710B">
            <w:pPr>
              <w:jc w:val="center"/>
            </w:pPr>
            <w:r>
              <w:t>Test 2 = 12 Monthly</w:t>
            </w:r>
          </w:p>
        </w:tc>
        <w:tc>
          <w:tcPr>
            <w:tcW w:w="35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AEF59E" w14:textId="3909CD44" w:rsidR="00C6710B" w:rsidRDefault="00C6710B" w:rsidP="00C6710B">
            <w:pPr>
              <w:jc w:val="center"/>
            </w:pPr>
            <w:r>
              <w:t>Test 4 = Due for Replacement</w:t>
            </w:r>
          </w:p>
        </w:tc>
      </w:tr>
      <w:tr w:rsidR="00DD74E4" w14:paraId="3332E25B" w14:textId="77777777" w:rsidTr="00876833">
        <w:trPr>
          <w:trHeight w:val="659"/>
        </w:trPr>
        <w:tc>
          <w:tcPr>
            <w:tcW w:w="10768" w:type="dxa"/>
            <w:gridSpan w:val="10"/>
            <w:tcBorders>
              <w:top w:val="single" w:sz="4" w:space="0" w:color="auto"/>
            </w:tcBorders>
            <w:shd w:val="clear" w:color="auto" w:fill="1B4997"/>
            <w:vAlign w:val="center"/>
          </w:tcPr>
          <w:p w14:paraId="680C1949" w14:textId="1C2E70A7" w:rsidR="00DD74E4" w:rsidRPr="00DD74E4" w:rsidRDefault="00DD74E4" w:rsidP="00DD74E4">
            <w:pPr>
              <w:jc w:val="center"/>
              <w:rPr>
                <w:b/>
                <w:bCs/>
                <w:color w:val="FFFFFF" w:themeColor="background1"/>
              </w:rPr>
            </w:pPr>
            <w:r w:rsidRPr="00DD74E4">
              <w:rPr>
                <w:b/>
                <w:bCs/>
                <w:color w:val="FFFFFF" w:themeColor="background1"/>
              </w:rPr>
              <w:t>Recommendations, Failed Items &amp; Action</w:t>
            </w:r>
            <w:r w:rsidR="00AC6127">
              <w:rPr>
                <w:b/>
                <w:bCs/>
                <w:color w:val="FFFFFF" w:themeColor="background1"/>
              </w:rPr>
              <w:t xml:space="preserve"> </w:t>
            </w:r>
            <w:r w:rsidRPr="00DD74E4">
              <w:rPr>
                <w:b/>
                <w:bCs/>
                <w:color w:val="FFFFFF" w:themeColor="background1"/>
              </w:rPr>
              <w:t>Taken</w:t>
            </w:r>
          </w:p>
        </w:tc>
      </w:tr>
      <w:tr w:rsidR="00DD74E4" w14:paraId="55E38F91" w14:textId="77777777" w:rsidTr="00876833">
        <w:trPr>
          <w:trHeight w:val="547"/>
        </w:trPr>
        <w:tc>
          <w:tcPr>
            <w:tcW w:w="10768" w:type="dxa"/>
            <w:gridSpan w:val="10"/>
          </w:tcPr>
          <w:p w14:paraId="545C57EB" w14:textId="3C5A8CE1" w:rsidR="006A2161" w:rsidRDefault="006A2161" w:rsidP="004E1888"/>
          <w:p w14:paraId="77889AC3" w14:textId="780A7FF2" w:rsidR="00DD74E4" w:rsidRDefault="00DD74E4" w:rsidP="004E1888"/>
          <w:p w14:paraId="45DB4D1E" w14:textId="77777777" w:rsidR="00AC6127" w:rsidRDefault="00AC6127" w:rsidP="004E1888"/>
          <w:p w14:paraId="107AE659" w14:textId="34E95C05" w:rsidR="006A2161" w:rsidRDefault="006A2161" w:rsidP="004E1888"/>
        </w:tc>
      </w:tr>
    </w:tbl>
    <w:p w14:paraId="6E9CE26C" w14:textId="21C53E5F" w:rsidR="006A2161" w:rsidRDefault="006A216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1D2BC70" wp14:editId="311C5827">
                <wp:simplePos x="0" y="0"/>
                <wp:positionH relativeFrom="margin">
                  <wp:posOffset>1493520</wp:posOffset>
                </wp:positionH>
                <wp:positionV relativeFrom="paragraph">
                  <wp:posOffset>119190</wp:posOffset>
                </wp:positionV>
                <wp:extent cx="5438775" cy="96139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8775" cy="9613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7EFD6" w14:textId="073DAAB0" w:rsidR="006A2161" w:rsidRPr="002869C9" w:rsidRDefault="006A2161" w:rsidP="006A2161">
                            <w:pPr>
                              <w:rPr>
                                <w:u w:val="single"/>
                              </w:rPr>
                            </w:pPr>
                            <w:r w:rsidRPr="002869C9">
                              <w:t xml:space="preserve">Client </w:t>
                            </w:r>
                            <w:proofErr w:type="gramStart"/>
                            <w:r w:rsidRPr="002869C9">
                              <w:t>Name:</w:t>
                            </w:r>
                            <w:r w:rsidR="00E902B7">
                              <w:rPr>
                                <w:u w:val="single"/>
                              </w:rPr>
                              <w:t>_</w:t>
                            </w:r>
                            <w:proofErr w:type="gramEnd"/>
                            <w:r w:rsidR="00E902B7">
                              <w:rPr>
                                <w:u w:val="single"/>
                              </w:rPr>
                              <w:t>_________</w:t>
                            </w:r>
                            <w:r w:rsidRPr="002869C9">
                              <w:rPr>
                                <w:u w:val="single"/>
                              </w:rPr>
                              <w:tab/>
                            </w:r>
                            <w:r w:rsidRPr="002869C9">
                              <w:rPr>
                                <w:u w:val="single"/>
                              </w:rPr>
                              <w:tab/>
                            </w:r>
                            <w:r w:rsidR="00876833">
                              <w:rPr>
                                <w:u w:val="single"/>
                              </w:rPr>
                              <w:tab/>
                            </w:r>
                            <w:r w:rsidR="00876833">
                              <w:rPr>
                                <w:u w:val="single"/>
                              </w:rPr>
                              <w:tab/>
                            </w:r>
                            <w:r w:rsidR="00876833"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3978C7DF" w14:textId="2CC2738E" w:rsidR="006A2161" w:rsidRPr="002869C9" w:rsidRDefault="00876833" w:rsidP="006A2161">
                            <w:pPr>
                              <w:rPr>
                                <w:u w:val="single"/>
                              </w:rPr>
                            </w:pPr>
                            <w:r>
                              <w:t>Site Name</w:t>
                            </w:r>
                            <w:r w:rsidR="006A2161" w:rsidRPr="002869C9">
                              <w:t>:</w:t>
                            </w:r>
                            <w:r w:rsidR="006A2161" w:rsidRPr="002869C9">
                              <w:rPr>
                                <w:u w:val="single"/>
                              </w:rPr>
                              <w:t xml:space="preserve"> </w:t>
                            </w:r>
                            <w:r w:rsidR="006A2161" w:rsidRPr="002869C9">
                              <w:rPr>
                                <w:u w:val="single"/>
                              </w:rPr>
                              <w:tab/>
                            </w:r>
                            <w:r w:rsidR="006A2161" w:rsidRPr="002869C9">
                              <w:rPr>
                                <w:u w:val="single"/>
                              </w:rPr>
                              <w:tab/>
                            </w:r>
                            <w:r w:rsidR="006A2161" w:rsidRPr="002869C9">
                              <w:rPr>
                                <w:u w:val="single"/>
                              </w:rPr>
                              <w:tab/>
                            </w:r>
                            <w:r w:rsidR="006A2161" w:rsidRPr="002869C9">
                              <w:rPr>
                                <w:u w:val="single"/>
                              </w:rPr>
                              <w:tab/>
                            </w:r>
                            <w:r w:rsidR="006A2161" w:rsidRPr="002869C9">
                              <w:rPr>
                                <w:u w:val="single"/>
                              </w:rPr>
                              <w:tab/>
                            </w:r>
                            <w:r w:rsidR="006A2161" w:rsidRPr="002869C9">
                              <w:t xml:space="preserve"> </w:t>
                            </w:r>
                            <w:r>
                              <w:t xml:space="preserve">Test </w:t>
                            </w:r>
                            <w:proofErr w:type="gramStart"/>
                            <w:r>
                              <w:t>Date</w:t>
                            </w:r>
                            <w:r w:rsidR="006A2161" w:rsidRPr="002869C9">
                              <w:t>:</w:t>
                            </w:r>
                            <w:r w:rsidR="00E902B7">
                              <w:t>_</w:t>
                            </w:r>
                            <w:proofErr w:type="gramEnd"/>
                            <w:r w:rsidR="00E902B7">
                              <w:t>__________</w:t>
                            </w:r>
                            <w:r w:rsidR="006A2161">
                              <w:rPr>
                                <w:u w:val="single"/>
                              </w:rPr>
                              <w:tab/>
                            </w:r>
                            <w:r w:rsidR="006A2161"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69989BC3" w14:textId="77EBBCF8" w:rsidR="006A2161" w:rsidRPr="006A2161" w:rsidRDefault="00876833" w:rsidP="006A2161">
                            <w:proofErr w:type="gramStart"/>
                            <w:r>
                              <w:t>Expiry</w:t>
                            </w:r>
                            <w:r w:rsidR="006A2161" w:rsidRPr="006A2161">
                              <w:t>:</w:t>
                            </w:r>
                            <w:r w:rsidR="00E902B7">
                              <w:rPr>
                                <w:u w:val="single"/>
                              </w:rPr>
                              <w:t>_</w:t>
                            </w:r>
                            <w:proofErr w:type="gramEnd"/>
                            <w:r w:rsidR="00E902B7">
                              <w:rPr>
                                <w:u w:val="single"/>
                              </w:rPr>
                              <w:t>_</w:t>
                            </w:r>
                            <w:r w:rsidR="006A2161" w:rsidRPr="006A2161">
                              <w:rPr>
                                <w:u w:val="single"/>
                              </w:rPr>
                              <w:tab/>
                            </w:r>
                            <w:r w:rsidR="006A2161">
                              <w:rPr>
                                <w:u w:val="single"/>
                              </w:rPr>
                              <w:tab/>
                            </w:r>
                            <w:r w:rsidR="006A2161"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  <w:t xml:space="preserve"> </w:t>
                            </w:r>
                            <w:r w:rsidR="00C6710B">
                              <w:rPr>
                                <w:u w:val="single"/>
                              </w:rPr>
                              <w:t xml:space="preserve">    </w:t>
                            </w:r>
                            <w:r w:rsidR="00C6710B" w:rsidRPr="00C6710B">
                              <w:t xml:space="preserve"> </w:t>
                            </w:r>
                            <w:r w:rsidRPr="00C6710B">
                              <w:t xml:space="preserve">Technician: </w:t>
                            </w:r>
                            <w:r w:rsidR="00E902B7">
                              <w:rPr>
                                <w:u w:val="single"/>
                              </w:rPr>
                              <w:t>__</w:t>
                            </w:r>
                            <w:r>
                              <w:rPr>
                                <w:u w:val="single"/>
                              </w:rPr>
                              <w:tab/>
                              <w:t xml:space="preserve"> </w:t>
                            </w:r>
                            <w:r w:rsidR="006A2161">
                              <w:rPr>
                                <w:u w:val="single"/>
                              </w:rPr>
                              <w:tab/>
                            </w:r>
                            <w:r w:rsidR="006A2161">
                              <w:rPr>
                                <w:u w:val="single"/>
                              </w:rPr>
                              <w:tab/>
                            </w:r>
                            <w:r w:rsidR="006A2161">
                              <w:rPr>
                                <w:u w:val="single"/>
                              </w:rPr>
                              <w:tab/>
                            </w:r>
                            <w:r w:rsidR="006A2161">
                              <w:rPr>
                                <w:u w:val="single"/>
                              </w:rPr>
                              <w:tab/>
                            </w:r>
                            <w:r w:rsidR="006A2161">
                              <w:rPr>
                                <w:u w:val="single"/>
                              </w:rPr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  <w:r w:rsidR="006A2161" w:rsidRPr="006A2161"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2BC70" id="_x0000_s1027" type="#_x0000_t202" style="position:absolute;margin-left:117.6pt;margin-top:9.4pt;width:428.25pt;height:75.7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" filled="f" stroked="f">
                <v:textbox>
                  <w:txbxContent>
                    <w:p w14:paraId="66B7EFD6" w14:textId="073DAAB0" w:rsidR="006A2161" w:rsidRPr="002869C9" w:rsidRDefault="006A2161" w:rsidP="006A2161">
                      <w:pPr>
                        <w:rPr>
                          <w:u w:val="single"/>
                        </w:rPr>
                      </w:pPr>
                      <w:r w:rsidRPr="002869C9">
                        <w:t xml:space="preserve">Client </w:t>
                      </w:r>
                      <w:proofErr w:type="gramStart"/>
                      <w:r w:rsidRPr="002869C9">
                        <w:t>Name:</w:t>
                      </w:r>
                      <w:r w:rsidR="00E902B7">
                        <w:rPr>
                          <w:u w:val="single"/>
                        </w:rPr>
                        <w:t>_</w:t>
                      </w:r>
                      <w:proofErr w:type="gramEnd"/>
                      <w:r w:rsidR="00E902B7">
                        <w:rPr>
                          <w:u w:val="single"/>
                        </w:rPr>
                        <w:t>_________</w:t>
                      </w:r>
                      <w:r w:rsidRPr="002869C9">
                        <w:rPr>
                          <w:u w:val="single"/>
                        </w:rPr>
                        <w:tab/>
                      </w:r>
                      <w:r w:rsidRPr="002869C9">
                        <w:rPr>
                          <w:u w:val="single"/>
                        </w:rPr>
                        <w:tab/>
                      </w:r>
                      <w:r w:rsidR="00876833">
                        <w:rPr>
                          <w:u w:val="single"/>
                        </w:rPr>
                        <w:tab/>
                      </w:r>
                      <w:r w:rsidR="00876833">
                        <w:rPr>
                          <w:u w:val="single"/>
                        </w:rPr>
                        <w:tab/>
                      </w:r>
                      <w:r w:rsidR="00876833"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3978C7DF" w14:textId="2CC2738E" w:rsidR="006A2161" w:rsidRPr="002869C9" w:rsidRDefault="00876833" w:rsidP="006A2161">
                      <w:pPr>
                        <w:rPr>
                          <w:u w:val="single"/>
                        </w:rPr>
                      </w:pPr>
                      <w:r>
                        <w:t>Site Name</w:t>
                      </w:r>
                      <w:r w:rsidR="006A2161" w:rsidRPr="002869C9">
                        <w:t>:</w:t>
                      </w:r>
                      <w:r w:rsidR="006A2161" w:rsidRPr="002869C9">
                        <w:rPr>
                          <w:u w:val="single"/>
                        </w:rPr>
                        <w:t xml:space="preserve"> </w:t>
                      </w:r>
                      <w:r w:rsidR="006A2161" w:rsidRPr="002869C9">
                        <w:rPr>
                          <w:u w:val="single"/>
                        </w:rPr>
                        <w:tab/>
                      </w:r>
                      <w:r w:rsidR="006A2161" w:rsidRPr="002869C9">
                        <w:rPr>
                          <w:u w:val="single"/>
                        </w:rPr>
                        <w:tab/>
                      </w:r>
                      <w:r w:rsidR="006A2161" w:rsidRPr="002869C9">
                        <w:rPr>
                          <w:u w:val="single"/>
                        </w:rPr>
                        <w:tab/>
                      </w:r>
                      <w:r w:rsidR="006A2161" w:rsidRPr="002869C9">
                        <w:rPr>
                          <w:u w:val="single"/>
                        </w:rPr>
                        <w:tab/>
                      </w:r>
                      <w:r w:rsidR="006A2161" w:rsidRPr="002869C9">
                        <w:rPr>
                          <w:u w:val="single"/>
                        </w:rPr>
                        <w:tab/>
                      </w:r>
                      <w:r w:rsidR="006A2161" w:rsidRPr="002869C9">
                        <w:t xml:space="preserve"> </w:t>
                      </w:r>
                      <w:r>
                        <w:t xml:space="preserve">Test </w:t>
                      </w:r>
                      <w:proofErr w:type="gramStart"/>
                      <w:r>
                        <w:t>Date</w:t>
                      </w:r>
                      <w:r w:rsidR="006A2161" w:rsidRPr="002869C9">
                        <w:t>:</w:t>
                      </w:r>
                      <w:r w:rsidR="00E902B7">
                        <w:t>_</w:t>
                      </w:r>
                      <w:proofErr w:type="gramEnd"/>
                      <w:r w:rsidR="00E902B7">
                        <w:t>__________</w:t>
                      </w:r>
                      <w:r w:rsidR="006A2161">
                        <w:rPr>
                          <w:u w:val="single"/>
                        </w:rPr>
                        <w:tab/>
                      </w:r>
                      <w:r w:rsidR="006A2161">
                        <w:rPr>
                          <w:u w:val="single"/>
                        </w:rPr>
                        <w:tab/>
                      </w:r>
                    </w:p>
                    <w:p w14:paraId="69989BC3" w14:textId="77EBBCF8" w:rsidR="006A2161" w:rsidRPr="006A2161" w:rsidRDefault="00876833" w:rsidP="006A2161">
                      <w:proofErr w:type="gramStart"/>
                      <w:r>
                        <w:t>Expiry</w:t>
                      </w:r>
                      <w:r w:rsidR="006A2161" w:rsidRPr="006A2161">
                        <w:t>:</w:t>
                      </w:r>
                      <w:r w:rsidR="00E902B7">
                        <w:rPr>
                          <w:u w:val="single"/>
                        </w:rPr>
                        <w:t>_</w:t>
                      </w:r>
                      <w:proofErr w:type="gramEnd"/>
                      <w:r w:rsidR="00E902B7">
                        <w:rPr>
                          <w:u w:val="single"/>
                        </w:rPr>
                        <w:t>_</w:t>
                      </w:r>
                      <w:r w:rsidR="006A2161" w:rsidRPr="006A2161">
                        <w:rPr>
                          <w:u w:val="single"/>
                        </w:rPr>
                        <w:tab/>
                      </w:r>
                      <w:r w:rsidR="006A2161">
                        <w:rPr>
                          <w:u w:val="single"/>
                        </w:rPr>
                        <w:tab/>
                      </w:r>
                      <w:r w:rsidR="006A2161"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  <w:t xml:space="preserve"> </w:t>
                      </w:r>
                      <w:r w:rsidR="00C6710B">
                        <w:rPr>
                          <w:u w:val="single"/>
                        </w:rPr>
                        <w:t xml:space="preserve">    </w:t>
                      </w:r>
                      <w:r w:rsidR="00C6710B" w:rsidRPr="00C6710B">
                        <w:t xml:space="preserve"> </w:t>
                      </w:r>
                      <w:r w:rsidRPr="00C6710B">
                        <w:t xml:space="preserve">Technician: </w:t>
                      </w:r>
                      <w:r w:rsidR="00E902B7">
                        <w:rPr>
                          <w:u w:val="single"/>
                        </w:rPr>
                        <w:t>__</w:t>
                      </w:r>
                      <w:r>
                        <w:rPr>
                          <w:u w:val="single"/>
                        </w:rPr>
                        <w:tab/>
                        <w:t xml:space="preserve"> </w:t>
                      </w:r>
                      <w:r w:rsidR="006A2161">
                        <w:rPr>
                          <w:u w:val="single"/>
                        </w:rPr>
                        <w:tab/>
                      </w:r>
                      <w:r w:rsidR="006A2161">
                        <w:rPr>
                          <w:u w:val="single"/>
                        </w:rPr>
                        <w:tab/>
                      </w:r>
                      <w:r w:rsidR="006A2161">
                        <w:rPr>
                          <w:u w:val="single"/>
                        </w:rPr>
                        <w:tab/>
                      </w:r>
                      <w:r w:rsidR="006A2161">
                        <w:rPr>
                          <w:u w:val="single"/>
                        </w:rPr>
                        <w:tab/>
                      </w:r>
                      <w:r w:rsidR="006A2161">
                        <w:rPr>
                          <w:u w:val="single"/>
                        </w:rPr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  <w:r w:rsidR="006A2161" w:rsidRPr="006A2161">
                        <w:tab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977BCC1" w14:textId="3F545F00" w:rsidR="00502CB3" w:rsidRDefault="006A2161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2B137F7" wp14:editId="0C200D8D">
                <wp:simplePos x="0" y="0"/>
                <wp:positionH relativeFrom="page">
                  <wp:align>right</wp:align>
                </wp:positionH>
                <wp:positionV relativeFrom="paragraph">
                  <wp:posOffset>8949128</wp:posOffset>
                </wp:positionV>
                <wp:extent cx="7632065" cy="170180"/>
                <wp:effectExtent l="0" t="0" r="26035" b="2032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2065" cy="170180"/>
                        </a:xfrm>
                        <a:prstGeom prst="rect">
                          <a:avLst/>
                        </a:prstGeom>
                        <a:solidFill>
                          <a:srgbClr val="E72746"/>
                        </a:solidFill>
                        <a:ln>
                          <a:solidFill>
                            <a:srgbClr val="E7274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7D5D4" id="Rectangle 13" o:spid="_x0000_s1026" style="position:absolute;margin-left:549.75pt;margin-top:704.65pt;width:600.95pt;height:13.4pt;z-index:25167462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" fillcolor="#e72746" strokecolor="#e72746" strokeweight="1pt">
                <w10:wrap anchorx="page"/>
              </v:rect>
            </w:pict>
          </mc:Fallback>
        </mc:AlternateContent>
      </w:r>
    </w:p>
    <w:p w14:paraId="5B3FF2D9" w14:textId="5631B0D4" w:rsidR="009F49D5" w:rsidRDefault="009F49D5"/>
    <w:sectPr w:rsidR="009F49D5" w:rsidSect="004E1888"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2A91D" w14:textId="77777777" w:rsidR="00213AF4" w:rsidRDefault="00213AF4" w:rsidP="004E1888">
      <w:pPr>
        <w:spacing w:after="0" w:line="240" w:lineRule="auto"/>
      </w:pPr>
      <w:r>
        <w:separator/>
      </w:r>
    </w:p>
  </w:endnote>
  <w:endnote w:type="continuationSeparator" w:id="0">
    <w:p w14:paraId="1E5BCD47" w14:textId="77777777" w:rsidR="00213AF4" w:rsidRDefault="00213AF4" w:rsidP="004E1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EA1C3" w14:textId="77777777" w:rsidR="00213AF4" w:rsidRDefault="00213AF4" w:rsidP="004E1888">
      <w:pPr>
        <w:spacing w:after="0" w:line="240" w:lineRule="auto"/>
      </w:pPr>
      <w:r>
        <w:separator/>
      </w:r>
    </w:p>
  </w:footnote>
  <w:footnote w:type="continuationSeparator" w:id="0">
    <w:p w14:paraId="7CEFB9E0" w14:textId="77777777" w:rsidR="00213AF4" w:rsidRDefault="00213AF4" w:rsidP="004E18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MTQ3NzM2NjYwNDBT0lEKTi0uzszPAykwrQUAUKMdpywAAAA="/>
  </w:docVars>
  <w:rsids>
    <w:rsidRoot w:val="00784BB8"/>
    <w:rsid w:val="001A3379"/>
    <w:rsid w:val="001E463C"/>
    <w:rsid w:val="00213AF4"/>
    <w:rsid w:val="002175BA"/>
    <w:rsid w:val="002869C9"/>
    <w:rsid w:val="002A7DAA"/>
    <w:rsid w:val="002C2B49"/>
    <w:rsid w:val="00350CE9"/>
    <w:rsid w:val="00454C4C"/>
    <w:rsid w:val="004E1888"/>
    <w:rsid w:val="00502CB3"/>
    <w:rsid w:val="00506781"/>
    <w:rsid w:val="00546EDB"/>
    <w:rsid w:val="00570565"/>
    <w:rsid w:val="006A2161"/>
    <w:rsid w:val="006C7A45"/>
    <w:rsid w:val="006F5139"/>
    <w:rsid w:val="00706F94"/>
    <w:rsid w:val="0071410F"/>
    <w:rsid w:val="00784BB8"/>
    <w:rsid w:val="00876833"/>
    <w:rsid w:val="009F49D5"/>
    <w:rsid w:val="00AC6127"/>
    <w:rsid w:val="00AC7AFC"/>
    <w:rsid w:val="00B36694"/>
    <w:rsid w:val="00BB7BEF"/>
    <w:rsid w:val="00BC2390"/>
    <w:rsid w:val="00BE5606"/>
    <w:rsid w:val="00C6710B"/>
    <w:rsid w:val="00D9193B"/>
    <w:rsid w:val="00DD74E4"/>
    <w:rsid w:val="00E224B0"/>
    <w:rsid w:val="00E902B7"/>
    <w:rsid w:val="00F86C7A"/>
    <w:rsid w:val="00F91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7A61F"/>
  <w15:docId w15:val="{C6C58C40-14CF-4DED-B2C7-9CD6E759A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84BB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84BB8"/>
    <w:rPr>
      <w:rFonts w:eastAsiaTheme="minorEastAsia"/>
      <w:lang w:val="en-US"/>
    </w:rPr>
  </w:style>
  <w:style w:type="table" w:styleId="TableGrid">
    <w:name w:val="Table Grid"/>
    <w:basedOn w:val="TableNormal"/>
    <w:uiPriority w:val="59"/>
    <w:rsid w:val="00F91B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18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888"/>
  </w:style>
  <w:style w:type="paragraph" w:styleId="Footer">
    <w:name w:val="footer"/>
    <w:basedOn w:val="Normal"/>
    <w:link w:val="FooterChar"/>
    <w:uiPriority w:val="99"/>
    <w:unhideWhenUsed/>
    <w:rsid w:val="004E18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Jarrad Goulding</cp:lastModifiedBy>
  <cp:revision>9</cp:revision>
  <dcterms:created xsi:type="dcterms:W3CDTF">2022-02-10T04:42:00Z</dcterms:created>
  <dcterms:modified xsi:type="dcterms:W3CDTF">2022-08-25T00:56:00Z</dcterms:modified>
</cp:coreProperties>
</file>